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885BB" w14:textId="40974005" w:rsidR="00D36006" w:rsidRPr="0044475E" w:rsidRDefault="00DF023C" w:rsidP="00A90F62">
      <w:pPr>
        <w:spacing w:after="0" w:line="240" w:lineRule="auto"/>
        <w:rPr>
          <w:rFonts w:ascii="Times New Roman" w:hAnsi="Times New Roman" w:cs="Times New Roman"/>
          <w:noProof/>
          <w:color w:val="000000" w:themeColor="text1"/>
        </w:rPr>
      </w:pPr>
      <w:r w:rsidRPr="0044475E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6704" behindDoc="0" locked="0" layoutInCell="1" allowOverlap="1" wp14:anchorId="2690FE7C" wp14:editId="55E2567B">
            <wp:simplePos x="0" y="0"/>
            <wp:positionH relativeFrom="column">
              <wp:posOffset>-262890</wp:posOffset>
            </wp:positionH>
            <wp:positionV relativeFrom="page">
              <wp:posOffset>495300</wp:posOffset>
            </wp:positionV>
            <wp:extent cx="1904365" cy="757555"/>
            <wp:effectExtent l="0" t="0" r="635" b="4445"/>
            <wp:wrapNone/>
            <wp:docPr id="5" name="il_f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sdu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36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0BA5" w:rsidRPr="0044475E">
        <w:rPr>
          <w:rFonts w:ascii="Times New Roman" w:hAnsi="Times New Roman" w:cs="Times New Roman"/>
          <w:noProof/>
          <w:color w:val="000000" w:themeColor="text1"/>
        </w:rPr>
        <mc:AlternateContent>
          <mc:Choice Requires="wpc">
            <w:drawing>
              <wp:inline distT="0" distB="0" distL="0" distR="0" wp14:anchorId="7120CA1D" wp14:editId="302BE2D6">
                <wp:extent cx="6120130" cy="1140460"/>
                <wp:effectExtent l="0" t="0" r="0" b="0"/>
                <wp:docPr id="2" name="Tuval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471295" y="0"/>
                            <a:ext cx="4335145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0AB24A" w14:textId="77777777" w:rsidR="006F56CB" w:rsidRDefault="006F56CB" w:rsidP="00D36006">
                              <w:pPr>
                                <w:pStyle w:val="Heading1"/>
                                <w:rPr>
                                  <w:b/>
                                  <w:sz w:val="20"/>
                                </w:rPr>
                              </w:pPr>
                            </w:p>
                            <w:p w14:paraId="22081EA0" w14:textId="7EECFF4A" w:rsidR="006A0385" w:rsidRPr="005A2DEA" w:rsidRDefault="006A0385" w:rsidP="00D36006">
                              <w:pPr>
                                <w:pStyle w:val="Heading1"/>
                                <w:rPr>
                                  <w:b/>
                                  <w:sz w:val="20"/>
                                </w:rPr>
                              </w:pPr>
                              <w:r w:rsidRPr="005A2DEA">
                                <w:rPr>
                                  <w:b/>
                                  <w:sz w:val="20"/>
                                </w:rPr>
                                <w:t>T.C.</w:t>
                              </w:r>
                            </w:p>
                            <w:p w14:paraId="2C8B94F3" w14:textId="2D3B8618" w:rsidR="00D36006" w:rsidRPr="005A2DEA" w:rsidRDefault="00DF023C" w:rsidP="00D36006">
                              <w:pPr>
                                <w:pStyle w:val="Heading1"/>
                                <w:rPr>
                                  <w:b/>
                                  <w:sz w:val="20"/>
                                </w:rPr>
                              </w:pPr>
                              <w:r w:rsidRPr="005A2DEA">
                                <w:rPr>
                                  <w:b/>
                                  <w:sz w:val="20"/>
                                </w:rPr>
                                <w:t>SİVAS BİLİM ve TEKNOLOJİ</w:t>
                              </w:r>
                              <w:r w:rsidR="00D36006" w:rsidRPr="005A2DEA">
                                <w:rPr>
                                  <w:b/>
                                  <w:sz w:val="20"/>
                                </w:rPr>
                                <w:t xml:space="preserve"> ÜNİVERSİTESİ</w:t>
                              </w:r>
                            </w:p>
                            <w:p w14:paraId="01DE0A4B" w14:textId="08C47D7A" w:rsidR="00D36006" w:rsidRPr="005A2DEA" w:rsidRDefault="00DF023C" w:rsidP="00D36006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5A2DEA">
                                <w:rPr>
                                  <w:rFonts w:ascii="Times New Roman" w:hAnsi="Times New Roman" w:cs="Times New Roman"/>
                                  <w:b/>
                                  <w:sz w:val="20"/>
                                  <w:szCs w:val="20"/>
                                </w:rPr>
                                <w:t>LİSANSÜSTÜ EĞİTİM</w:t>
                              </w:r>
                              <w:r w:rsidR="00D36006" w:rsidRPr="005A2DEA">
                                <w:rPr>
                                  <w:rFonts w:ascii="Times New Roman" w:hAnsi="Times New Roman" w:cs="Times New Roman"/>
                                  <w:b/>
                                  <w:sz w:val="20"/>
                                  <w:szCs w:val="20"/>
                                </w:rPr>
                                <w:t xml:space="preserve"> ENSTİTÜSÜ</w:t>
                              </w:r>
                            </w:p>
                            <w:p w14:paraId="3E3D94D2" w14:textId="42643FAF" w:rsidR="00D36006" w:rsidRPr="005A2DEA" w:rsidRDefault="00D36006" w:rsidP="001E5C8E">
                              <w:pPr>
                                <w:pStyle w:val="Heading5"/>
                                <w:spacing w:before="240"/>
                              </w:pPr>
                              <w:r w:rsidRPr="005A2DEA">
                                <w:t xml:space="preserve"> </w:t>
                              </w:r>
                              <w:r w:rsidR="001E5C8E">
                                <w:t xml:space="preserve">TEZ KONUSU BİLDİRİM </w:t>
                              </w:r>
                              <w:r w:rsidR="006F43C4">
                                <w:t>FORM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120CA1D" id="Tuval 7" o:spid="_x0000_s1026" editas="canvas" style="width:481.9pt;height:89.8pt;mso-position-horizontal-relative:char;mso-position-vertical-relative:line" coordsize="61201,11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201;height:11404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8" type="#_x0000_t202" style="position:absolute;left:14712;width:43352;height:10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" filled="f" stroked="f">
                  <v:textbox inset="0,0,0,0">
                    <w:txbxContent>
                      <w:p w14:paraId="650AB24A" w14:textId="77777777" w:rsidR="006F56CB" w:rsidRDefault="006F56CB" w:rsidP="00D36006">
                        <w:pPr>
                          <w:pStyle w:val="Heading1"/>
                          <w:rPr>
                            <w:b/>
                            <w:sz w:val="20"/>
                          </w:rPr>
                        </w:pPr>
                      </w:p>
                      <w:p w14:paraId="22081EA0" w14:textId="7EECFF4A" w:rsidR="006A0385" w:rsidRPr="005A2DEA" w:rsidRDefault="006A0385" w:rsidP="00D36006">
                        <w:pPr>
                          <w:pStyle w:val="Heading1"/>
                          <w:rPr>
                            <w:b/>
                            <w:sz w:val="20"/>
                          </w:rPr>
                        </w:pPr>
                        <w:r w:rsidRPr="005A2DEA">
                          <w:rPr>
                            <w:b/>
                            <w:sz w:val="20"/>
                          </w:rPr>
                          <w:t>T.C.</w:t>
                        </w:r>
                      </w:p>
                      <w:p w14:paraId="2C8B94F3" w14:textId="2D3B8618" w:rsidR="00D36006" w:rsidRPr="005A2DEA" w:rsidRDefault="00DF023C" w:rsidP="00D36006">
                        <w:pPr>
                          <w:pStyle w:val="Heading1"/>
                          <w:rPr>
                            <w:b/>
                            <w:sz w:val="20"/>
                          </w:rPr>
                        </w:pPr>
                        <w:r w:rsidRPr="005A2DEA">
                          <w:rPr>
                            <w:b/>
                            <w:sz w:val="20"/>
                          </w:rPr>
                          <w:t>SİVAS BİLİM ve TEKNOLOJİ</w:t>
                        </w:r>
                        <w:r w:rsidR="00D36006" w:rsidRPr="005A2DEA">
                          <w:rPr>
                            <w:b/>
                            <w:sz w:val="20"/>
                          </w:rPr>
                          <w:t xml:space="preserve"> ÜNİVERSİTESİ</w:t>
                        </w:r>
                      </w:p>
                      <w:p w14:paraId="01DE0A4B" w14:textId="08C47D7A" w:rsidR="00D36006" w:rsidRPr="005A2DEA" w:rsidRDefault="00DF023C" w:rsidP="00D36006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  <w:r w:rsidRPr="005A2DEA"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  <w:t>LİSANSÜSTÜ EĞİTİM</w:t>
                        </w:r>
                        <w:r w:rsidR="00D36006" w:rsidRPr="005A2DEA"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  <w:t xml:space="preserve"> ENSTİTÜSÜ</w:t>
                        </w:r>
                      </w:p>
                      <w:p w14:paraId="3E3D94D2" w14:textId="42643FAF" w:rsidR="00D36006" w:rsidRPr="005A2DEA" w:rsidRDefault="00D36006" w:rsidP="001E5C8E">
                        <w:pPr>
                          <w:pStyle w:val="Heading5"/>
                          <w:spacing w:before="240"/>
                        </w:pPr>
                        <w:r w:rsidRPr="005A2DEA">
                          <w:t xml:space="preserve"> </w:t>
                        </w:r>
                        <w:r w:rsidR="001E5C8E">
                          <w:t xml:space="preserve">TEZ KONUSU BİLDİRİM </w:t>
                        </w:r>
                        <w:r w:rsidR="006F43C4">
                          <w:t>FORMU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Style w:val="TableGrid"/>
        <w:tblW w:w="10912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97"/>
        <w:gridCol w:w="8715"/>
      </w:tblGrid>
      <w:tr w:rsidR="0044475E" w:rsidRPr="0044475E" w14:paraId="5BA8BA80" w14:textId="77777777" w:rsidTr="005A2DEA">
        <w:trPr>
          <w:trHeight w:hRule="exact" w:val="284"/>
          <w:jc w:val="center"/>
        </w:trPr>
        <w:tc>
          <w:tcPr>
            <w:tcW w:w="10912" w:type="dxa"/>
            <w:gridSpan w:val="2"/>
            <w:shd w:val="clear" w:color="auto" w:fill="BFBFBF" w:themeFill="background1" w:themeFillShade="BF"/>
            <w:vAlign w:val="center"/>
          </w:tcPr>
          <w:p w14:paraId="3080E39D" w14:textId="23D9E564" w:rsidR="00EF3007" w:rsidRPr="0044475E" w:rsidRDefault="00EF3007" w:rsidP="008D0DF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I </w:t>
            </w:r>
            <w:r w:rsidR="008D7950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–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D22867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ÖĞRENCİ BİLGİLERİ</w:t>
            </w:r>
          </w:p>
        </w:tc>
      </w:tr>
      <w:tr w:rsidR="0044475E" w:rsidRPr="0044475E" w14:paraId="019C30C8" w14:textId="44733B01" w:rsidTr="005A2DEA">
        <w:trPr>
          <w:trHeight w:hRule="exact" w:val="369"/>
          <w:jc w:val="center"/>
        </w:trPr>
        <w:tc>
          <w:tcPr>
            <w:tcW w:w="2197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2445F2" w14:textId="0B8B4BE2" w:rsidR="00D22867" w:rsidRPr="0044475E" w:rsidRDefault="00D22867" w:rsidP="00D22867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dı Soyadı</w:t>
            </w:r>
          </w:p>
        </w:tc>
        <w:tc>
          <w:tcPr>
            <w:tcW w:w="871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3AB7B0B" w14:textId="77777777" w:rsidR="00D22867" w:rsidRPr="0044475E" w:rsidRDefault="00D22867" w:rsidP="00D22867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18205A4E" w14:textId="0EBDBCBB" w:rsidTr="005A2DEA">
        <w:trPr>
          <w:trHeight w:hRule="exact" w:val="369"/>
          <w:jc w:val="center"/>
        </w:trPr>
        <w:tc>
          <w:tcPr>
            <w:tcW w:w="2197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BDB046" w14:textId="37DB3F18" w:rsidR="00D22867" w:rsidRPr="0044475E" w:rsidRDefault="00D22867" w:rsidP="008D7950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Öğrenci Numarası</w:t>
            </w:r>
          </w:p>
        </w:tc>
        <w:tc>
          <w:tcPr>
            <w:tcW w:w="871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FFE1299" w14:textId="77777777" w:rsidR="00D22867" w:rsidRPr="0044475E" w:rsidRDefault="00D22867" w:rsidP="008D795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60EFC92E" w14:textId="77777777" w:rsidTr="005A2DEA">
        <w:trPr>
          <w:trHeight w:hRule="exact" w:val="369"/>
          <w:jc w:val="center"/>
        </w:trPr>
        <w:tc>
          <w:tcPr>
            <w:tcW w:w="2197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D49C78" w14:textId="258AD693" w:rsidR="00E529C7" w:rsidRPr="0044475E" w:rsidRDefault="00E529C7" w:rsidP="008D7950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na Bilim Dalı</w:t>
            </w:r>
          </w:p>
        </w:tc>
        <w:tc>
          <w:tcPr>
            <w:tcW w:w="871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F83736C" w14:textId="77777777" w:rsidR="00E529C7" w:rsidRPr="0044475E" w:rsidRDefault="00E529C7" w:rsidP="008D795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294C0FFB" w14:textId="77777777" w:rsidTr="005A2DEA">
        <w:trPr>
          <w:trHeight w:hRule="exact" w:val="369"/>
          <w:jc w:val="center"/>
        </w:trPr>
        <w:tc>
          <w:tcPr>
            <w:tcW w:w="2197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181283" w14:textId="7AE20E20" w:rsidR="00E529C7" w:rsidRPr="0044475E" w:rsidRDefault="00E529C7" w:rsidP="008D7950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Yarıyılı</w:t>
            </w:r>
          </w:p>
        </w:tc>
        <w:tc>
          <w:tcPr>
            <w:tcW w:w="871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08AD64D" w14:textId="77777777" w:rsidR="00E529C7" w:rsidRPr="0044475E" w:rsidRDefault="00E529C7" w:rsidP="008D795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2257678D" w14:textId="77777777" w:rsidTr="0050088E">
        <w:trPr>
          <w:trHeight w:hRule="exact" w:val="567"/>
          <w:jc w:val="center"/>
        </w:trPr>
        <w:tc>
          <w:tcPr>
            <w:tcW w:w="2197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117445" w14:textId="2A51206E" w:rsidR="001E5C8E" w:rsidRPr="0044475E" w:rsidRDefault="001E5C8E" w:rsidP="008D7950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mza</w:t>
            </w:r>
          </w:p>
        </w:tc>
        <w:tc>
          <w:tcPr>
            <w:tcW w:w="871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5A627F4" w14:textId="77777777" w:rsidR="001E5C8E" w:rsidRPr="0044475E" w:rsidRDefault="001E5C8E" w:rsidP="008D795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7F698561" w14:textId="77777777" w:rsidTr="00ED4085">
        <w:trPr>
          <w:trHeight w:hRule="exact" w:val="284"/>
          <w:jc w:val="center"/>
        </w:trPr>
        <w:tc>
          <w:tcPr>
            <w:tcW w:w="10912" w:type="dxa"/>
            <w:gridSpan w:val="2"/>
            <w:tcBorders>
              <w:bottom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564A674B" w14:textId="2D5C2BF6" w:rsidR="00991DE3" w:rsidRPr="0044475E" w:rsidRDefault="00991DE3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II – </w:t>
            </w:r>
            <w:r w:rsidR="006F43C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ANIŞMAN BİLGİLERİ</w:t>
            </w:r>
          </w:p>
        </w:tc>
      </w:tr>
      <w:tr w:rsidR="0044475E" w:rsidRPr="0044475E" w14:paraId="4C51ABB2" w14:textId="77777777" w:rsidTr="00ED4085">
        <w:trPr>
          <w:trHeight w:hRule="exact" w:val="284"/>
          <w:jc w:val="center"/>
        </w:trPr>
        <w:tc>
          <w:tcPr>
            <w:tcW w:w="10912" w:type="dxa"/>
            <w:gridSpan w:val="2"/>
            <w:tcBorders>
              <w:bottom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0ABB3E4C" w14:textId="1004B2DB" w:rsidR="009C3E11" w:rsidRPr="0044475E" w:rsidRDefault="009C3E11" w:rsidP="009C3E1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kademik Danışman</w:t>
            </w:r>
          </w:p>
        </w:tc>
      </w:tr>
      <w:tr w:rsidR="0044475E" w:rsidRPr="0044475E" w14:paraId="689752EA" w14:textId="77777777" w:rsidTr="006F43C4">
        <w:trPr>
          <w:trHeight w:hRule="exact" w:val="369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F9635CE" w14:textId="00F4BB84" w:rsidR="006F43C4" w:rsidRPr="0044475E" w:rsidRDefault="006F43C4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Unvan Ad Soyad</w:t>
            </w:r>
            <w:r w:rsidR="006F56CB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ı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55C14D0" w14:textId="56EE5095" w:rsidR="006F43C4" w:rsidRPr="0044475E" w:rsidRDefault="006F43C4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2B74569F" w14:textId="77777777" w:rsidTr="006F43C4">
        <w:trPr>
          <w:trHeight w:hRule="exact" w:val="369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BE8CF15" w14:textId="1153BDC7" w:rsidR="006F43C4" w:rsidRPr="0044475E" w:rsidRDefault="006F43C4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Üniversite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D5D32D7" w14:textId="77777777" w:rsidR="006F43C4" w:rsidRPr="0044475E" w:rsidRDefault="006F43C4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2CC5A81A" w14:textId="77777777" w:rsidTr="006F43C4">
        <w:trPr>
          <w:trHeight w:hRule="exact" w:val="369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3F2BFDD" w14:textId="09B7EF74" w:rsidR="006F43C4" w:rsidRPr="0044475E" w:rsidRDefault="006F43C4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na Bilim Dalı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2B74B03" w14:textId="77777777" w:rsidR="006F43C4" w:rsidRPr="0044475E" w:rsidRDefault="006F43C4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4CF95835" w14:textId="77777777" w:rsidTr="0050088E">
        <w:trPr>
          <w:trHeight w:hRule="exact" w:val="567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A4DB36B" w14:textId="38A29255" w:rsidR="006F43C4" w:rsidRPr="0044475E" w:rsidRDefault="006F43C4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mza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1E8D9D4" w14:textId="77777777" w:rsidR="006F43C4" w:rsidRPr="0044475E" w:rsidRDefault="006F43C4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3F7B8926" w14:textId="77777777" w:rsidTr="009C3E11">
        <w:trPr>
          <w:trHeight w:hRule="exact" w:val="283"/>
          <w:jc w:val="center"/>
        </w:trPr>
        <w:tc>
          <w:tcPr>
            <w:tcW w:w="10912" w:type="dxa"/>
            <w:gridSpan w:val="2"/>
            <w:tcBorders>
              <w:bottom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551C732E" w14:textId="65DB0629" w:rsidR="009C3E11" w:rsidRPr="0044475E" w:rsidRDefault="009C3E11" w:rsidP="009C3E1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anayi Danışmanı</w:t>
            </w:r>
          </w:p>
        </w:tc>
      </w:tr>
      <w:tr w:rsidR="0044475E" w:rsidRPr="0044475E" w14:paraId="703E055B" w14:textId="77777777" w:rsidTr="009C3E11">
        <w:trPr>
          <w:trHeight w:hRule="exact" w:val="369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92F2895" w14:textId="76FC0C78" w:rsidR="009C3E11" w:rsidRPr="0044475E" w:rsidRDefault="009C3E11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Unvan Ad Soyad</w:t>
            </w:r>
            <w:r w:rsidR="006F56CB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ı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134C387" w14:textId="77777777" w:rsidR="009C3E11" w:rsidRPr="0044475E" w:rsidRDefault="009C3E11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1128FA82" w14:textId="77777777" w:rsidTr="009C3E11">
        <w:trPr>
          <w:trHeight w:hRule="exact" w:val="737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7FD572F" w14:textId="7532E969" w:rsidR="009C3E11" w:rsidRPr="0044475E" w:rsidRDefault="009C3E11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Kurum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63CA88C" w14:textId="54A81FEB" w:rsidR="009C3E11" w:rsidRPr="0044475E" w:rsidRDefault="006633EB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23790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2968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9C3E11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BİTAK SAGE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1807661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11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9C3E11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BİTAK UZAY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695617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11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9C3E11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SELSAN</w:t>
            </w:r>
          </w:p>
          <w:p w14:paraId="4D069904" w14:textId="4B7EE8E4" w:rsidR="009C3E11" w:rsidRPr="0044475E" w:rsidRDefault="006633EB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85392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11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9C3E11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USAŞ-TAI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08515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11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9C3E11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ROKETSAN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45471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11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9C3E11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ğer (………………)</w:t>
            </w:r>
          </w:p>
        </w:tc>
      </w:tr>
      <w:tr w:rsidR="0044475E" w:rsidRPr="0044475E" w14:paraId="3B1658D8" w14:textId="77777777" w:rsidTr="006F56CB">
        <w:trPr>
          <w:trHeight w:hRule="exact" w:val="567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DB4D612" w14:textId="1B3012F1" w:rsidR="009C3E11" w:rsidRPr="0044475E" w:rsidRDefault="009C3E11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İmza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853A32" w14:textId="77777777" w:rsidR="009C3E11" w:rsidRPr="0044475E" w:rsidRDefault="009C3E11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0CF5DD69" w14:textId="77777777" w:rsidTr="006F56CB">
        <w:trPr>
          <w:trHeight w:hRule="exact" w:val="567"/>
          <w:jc w:val="center"/>
        </w:trPr>
        <w:tc>
          <w:tcPr>
            <w:tcW w:w="219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9D9DFAC" w14:textId="0A3D63EA" w:rsidR="0009108B" w:rsidRPr="0044475E" w:rsidRDefault="0009108B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Tez için sanayi danışmanı önerisi 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(I)</w:t>
            </w:r>
          </w:p>
        </w:tc>
        <w:tc>
          <w:tcPr>
            <w:tcW w:w="87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666B335" w14:textId="77777777" w:rsidR="0009108B" w:rsidRPr="0044475E" w:rsidRDefault="0009108B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40BA5968" w14:textId="77777777" w:rsidTr="00ED4085">
        <w:trPr>
          <w:trHeight w:hRule="exact" w:val="284"/>
          <w:jc w:val="center"/>
        </w:trPr>
        <w:tc>
          <w:tcPr>
            <w:tcW w:w="10912" w:type="dxa"/>
            <w:gridSpan w:val="2"/>
            <w:tcBorders>
              <w:bottom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4D368C8A" w14:textId="11B8C61C" w:rsidR="001E5C8E" w:rsidRPr="0044475E" w:rsidRDefault="001E5C8E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I</w:t>
            </w:r>
            <w:r w:rsidR="00E024BB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– TEZ KONU BİLGİLERİ</w:t>
            </w:r>
          </w:p>
        </w:tc>
      </w:tr>
      <w:tr w:rsidR="0044475E" w:rsidRPr="0044475E" w14:paraId="791E8ADF" w14:textId="77777777" w:rsidTr="001E5C8E">
        <w:trPr>
          <w:trHeight w:hRule="exact" w:val="567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4804CB5D" w14:textId="7CB706A2" w:rsidR="001E5C8E" w:rsidRPr="0044475E" w:rsidRDefault="001E5C8E" w:rsidP="00ED4085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Önerilen Tez Adı (Türkçe)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7AFA8DCA" w14:textId="77777777" w:rsidR="001E5C8E" w:rsidRPr="0044475E" w:rsidRDefault="001E5C8E" w:rsidP="00ED408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2F9A1373" w14:textId="77777777" w:rsidTr="001E5C8E">
        <w:trPr>
          <w:trHeight w:hRule="exact" w:val="567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33BD83E2" w14:textId="0DB5B151" w:rsidR="001E5C8E" w:rsidRPr="0044475E" w:rsidRDefault="001E5C8E" w:rsidP="001E5C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Önerilen Tez Adı (İngilizce)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087946B4" w14:textId="77777777" w:rsidR="001E5C8E" w:rsidRPr="0044475E" w:rsidRDefault="001E5C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62968" w:rsidRPr="0044475E" w14:paraId="6CC96F8B" w14:textId="77777777" w:rsidTr="00CA0F45">
        <w:trPr>
          <w:trHeight w:hRule="exact" w:val="369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581214E6" w14:textId="72B8A359" w:rsidR="00662968" w:rsidRPr="0044475E" w:rsidRDefault="00662968" w:rsidP="001E5C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ezin Dili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48B898C4" w14:textId="3973B64F" w:rsidR="00662968" w:rsidRPr="0044475E" w:rsidRDefault="006633EB" w:rsidP="0066296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5800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0F45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CA0F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66296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ÜRKÇE                            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51511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2968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CA0F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66296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GİLİZCE</w:t>
            </w:r>
          </w:p>
        </w:tc>
      </w:tr>
      <w:tr w:rsidR="0044475E" w:rsidRPr="0044475E" w14:paraId="3B3551F9" w14:textId="77777777" w:rsidTr="001E5C8E">
        <w:trPr>
          <w:trHeight w:hRule="exact" w:val="567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5696D06A" w14:textId="5EDB7634" w:rsidR="001E5C8E" w:rsidRPr="0044475E" w:rsidRDefault="001E5C8E" w:rsidP="001E5C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ırmanın Amacı ve Önemi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72C64440" w14:textId="77777777" w:rsidR="001E5C8E" w:rsidRPr="0044475E" w:rsidRDefault="001E5C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07B9EA9F" w14:textId="77777777" w:rsidTr="001E5C8E">
        <w:trPr>
          <w:trHeight w:hRule="exact" w:val="567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33D902EB" w14:textId="4EA4C823" w:rsidR="001E5C8E" w:rsidRPr="0044475E" w:rsidRDefault="001E5C8E" w:rsidP="001E5C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ırmanın Yöntemi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2751C9DD" w14:textId="77777777" w:rsidR="001E5C8E" w:rsidRPr="0044475E" w:rsidRDefault="001E5C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0FCDA8DE" w14:textId="77777777" w:rsidTr="001E5C8E">
        <w:trPr>
          <w:trHeight w:hRule="exact" w:val="567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1CAEC58F" w14:textId="31347AFD" w:rsidR="001E5C8E" w:rsidRPr="0044475E" w:rsidRDefault="001E5C8E" w:rsidP="001E5C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aştırma ile İlgili Kaynaklar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77DDB74B" w14:textId="77777777" w:rsidR="001E5C8E" w:rsidRPr="0044475E" w:rsidRDefault="001E5C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752F382A" w14:textId="77777777" w:rsidTr="00432855">
        <w:trPr>
          <w:trHeight w:hRule="exact" w:val="303"/>
          <w:jc w:val="center"/>
        </w:trPr>
        <w:tc>
          <w:tcPr>
            <w:tcW w:w="10912" w:type="dxa"/>
            <w:gridSpan w:val="2"/>
            <w:shd w:val="clear" w:color="auto" w:fill="BFBFBF" w:themeFill="background1" w:themeFillShade="BF"/>
            <w:vAlign w:val="center"/>
          </w:tcPr>
          <w:p w14:paraId="1CDD69C4" w14:textId="4CD4ACE5" w:rsidR="00432855" w:rsidRPr="0044475E" w:rsidRDefault="00432855" w:rsidP="001E5C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V – TEZ KONUSU SAVUNMA SANAYİ İLİŞKİSİ</w:t>
            </w:r>
          </w:p>
        </w:tc>
      </w:tr>
      <w:tr w:rsidR="0044475E" w:rsidRPr="0044475E" w14:paraId="278E5364" w14:textId="77777777" w:rsidTr="0050088E">
        <w:trPr>
          <w:trHeight w:hRule="exact" w:val="1868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60631167" w14:textId="5B1A7419" w:rsidR="00CB7E33" w:rsidRPr="0044475E" w:rsidRDefault="00CB7E33" w:rsidP="001E5C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Tezin 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avunma 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anayi ve 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eknolojileri ile 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lgisini 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çıklayınız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(</w:t>
            </w:r>
            <w:r w:rsidR="0009108B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I</w:t>
            </w:r>
            <w:r w:rsidR="00655474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I)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15B0B5AD" w14:textId="77777777" w:rsidR="00CB7E33" w:rsidRPr="0044475E" w:rsidRDefault="00CB7E33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081EDCF" w14:textId="77777777" w:rsidR="0050088E" w:rsidRPr="0044475E" w:rsidRDefault="005008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3A9B711" w14:textId="77777777" w:rsidR="0050088E" w:rsidRPr="0044475E" w:rsidRDefault="005008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2FC1062" w14:textId="77777777" w:rsidR="0050088E" w:rsidRPr="0044475E" w:rsidRDefault="005008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39F7668" w14:textId="00E10150" w:rsidR="0050088E" w:rsidRPr="0044475E" w:rsidRDefault="0050088E" w:rsidP="001E5C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4475E" w:rsidRPr="0044475E" w14:paraId="7BD36501" w14:textId="77777777" w:rsidTr="00CB7E33">
        <w:trPr>
          <w:trHeight w:hRule="exact" w:val="1137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1DC317A0" w14:textId="20E4C098" w:rsidR="0050088E" w:rsidRPr="0044475E" w:rsidRDefault="0050088E" w:rsidP="005008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lastRenderedPageBreak/>
              <w:t xml:space="preserve">Tez konusunun hangi savunma sanayi firmasına gönderilmesini istersiniz? 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(I</w:t>
            </w:r>
            <w:r w:rsidR="0009108B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I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I)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549FFC98" w14:textId="77777777" w:rsidR="0050088E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46403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88E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0088E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BİTAK SAGE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31970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88E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0088E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BİTAK UZAY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270096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88E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0088E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SELSAN</w:t>
            </w:r>
          </w:p>
          <w:p w14:paraId="606E2020" w14:textId="18AA3275" w:rsidR="0050088E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58014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88E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0088E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USAŞ-TAI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27670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88E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0088E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ROKETSAN             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66383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88E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0088E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ğer (………………)</w:t>
            </w:r>
          </w:p>
        </w:tc>
      </w:tr>
      <w:tr w:rsidR="0044475E" w:rsidRPr="0044475E" w14:paraId="344092F3" w14:textId="77777777" w:rsidTr="0050088E">
        <w:trPr>
          <w:trHeight w:hRule="exact" w:val="1865"/>
          <w:jc w:val="center"/>
        </w:trPr>
        <w:tc>
          <w:tcPr>
            <w:tcW w:w="2197" w:type="dxa"/>
            <w:shd w:val="clear" w:color="auto" w:fill="auto"/>
            <w:vAlign w:val="center"/>
          </w:tcPr>
          <w:p w14:paraId="694F1827" w14:textId="3B92AABB" w:rsidR="0050088E" w:rsidRPr="0044475E" w:rsidRDefault="0050088E" w:rsidP="0050088E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Tez konusunun Üniversitemiz BAP birimi ya da dış destekli bir proje ile </w:t>
            </w:r>
            <w:r w:rsidR="00587C78"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esteklenmesi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beklenmekte midir? </w:t>
            </w: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(IV)</w:t>
            </w:r>
          </w:p>
        </w:tc>
        <w:tc>
          <w:tcPr>
            <w:tcW w:w="8715" w:type="dxa"/>
            <w:shd w:val="clear" w:color="auto" w:fill="auto"/>
            <w:vAlign w:val="center"/>
          </w:tcPr>
          <w:p w14:paraId="6DC958DD" w14:textId="6AC98721" w:rsidR="00036F6A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116544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056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6E4056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36F6A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BTÜ- Yüksek Lisans Tez Projesi </w:t>
            </w:r>
          </w:p>
          <w:p w14:paraId="5348D7D4" w14:textId="2A9E7F54" w:rsidR="00036F6A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23716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056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6E4056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36F6A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BTÜ- Doktora Tez Projesi</w:t>
            </w:r>
          </w:p>
          <w:p w14:paraId="13738A63" w14:textId="06364B6C" w:rsidR="00036F6A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99083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056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6E4056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36F6A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BTÜ- Üniversite Sektör İş birliği Projeleri</w:t>
            </w:r>
          </w:p>
          <w:p w14:paraId="7B54DC81" w14:textId="2138013B" w:rsidR="00036F6A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672182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056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6E4056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36F6A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UBİTAK 1002</w:t>
            </w:r>
          </w:p>
          <w:p w14:paraId="1C0C62B2" w14:textId="7FA4220F" w:rsidR="00036F6A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1490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056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6E4056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36F6A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UBİTAK 1505</w:t>
            </w:r>
          </w:p>
          <w:p w14:paraId="1A5E71CD" w14:textId="033E39A5" w:rsidR="006E4056" w:rsidRPr="0044475E" w:rsidRDefault="006633EB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38471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056" w:rsidRPr="0044475E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6E4056"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ğer (………………)</w:t>
            </w:r>
          </w:p>
        </w:tc>
      </w:tr>
      <w:tr w:rsidR="0044475E" w:rsidRPr="0044475E" w14:paraId="5418E5C5" w14:textId="77777777" w:rsidTr="00CA1EEA">
        <w:trPr>
          <w:trHeight w:hRule="exact" w:val="2268"/>
          <w:jc w:val="center"/>
        </w:trPr>
        <w:tc>
          <w:tcPr>
            <w:tcW w:w="10912" w:type="dxa"/>
            <w:gridSpan w:val="2"/>
            <w:shd w:val="clear" w:color="auto" w:fill="auto"/>
            <w:vAlign w:val="center"/>
          </w:tcPr>
          <w:p w14:paraId="61F3DE83" w14:textId="3FF0D9FA" w:rsidR="0050088E" w:rsidRPr="0044475E" w:rsidRDefault="0050088E" w:rsidP="0050088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ab/>
              <w:t>Ana Bilim Dalımızın tezli yüksek lisans programı öğrencisine ait tez konusu bildirimi ile ilgili bilgiler yukarıda belirtilmiştir.</w:t>
            </w:r>
          </w:p>
          <w:p w14:paraId="17291703" w14:textId="0390EF52" w:rsidR="0050088E" w:rsidRPr="0044475E" w:rsidRDefault="0050088E" w:rsidP="0050088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ab/>
              <w:t>Gereğini bilgilerinize arz ederim.</w:t>
            </w:r>
          </w:p>
          <w:p w14:paraId="6A39C386" w14:textId="77777777" w:rsidR="0050088E" w:rsidRPr="0044475E" w:rsidRDefault="0050088E" w:rsidP="0050088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E6483BE" w14:textId="3FC2E2C5" w:rsidR="0050088E" w:rsidRPr="0044475E" w:rsidRDefault="0050088E" w:rsidP="0050088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4475E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 xml:space="preserve">                                  </w:t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                                                                                                                                                   … / … / 20…</w:t>
            </w:r>
          </w:p>
          <w:p w14:paraId="6985214F" w14:textId="618D7809" w:rsidR="0050088E" w:rsidRPr="0044475E" w:rsidRDefault="0050088E" w:rsidP="0050088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  <w:t xml:space="preserve">  Ana Bilim Dalı Başkanı</w:t>
            </w:r>
          </w:p>
          <w:p w14:paraId="072C933B" w14:textId="47AEA33A" w:rsidR="0050088E" w:rsidRPr="0044475E" w:rsidRDefault="0050088E" w:rsidP="0050088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  <w:t xml:space="preserve">                                                         </w:t>
            </w:r>
            <w:r w:rsidRPr="0044475E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  <w:t xml:space="preserve">                  İmza</w:t>
            </w:r>
          </w:p>
        </w:tc>
      </w:tr>
      <w:tr w:rsidR="0050088E" w:rsidRPr="0044475E" w14:paraId="2822FED5" w14:textId="77777777" w:rsidTr="00655474">
        <w:trPr>
          <w:trHeight w:hRule="exact" w:val="1265"/>
          <w:jc w:val="center"/>
        </w:trPr>
        <w:tc>
          <w:tcPr>
            <w:tcW w:w="10912" w:type="dxa"/>
            <w:gridSpan w:val="2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136AA7" w14:textId="77777777" w:rsidR="0050088E" w:rsidRPr="0044475E" w:rsidRDefault="0050088E" w:rsidP="0050088E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Araştırmanın amacı, önemi, yöntemi ve kaynakları ayrıntılı olarak yazılacaktır.</w:t>
            </w:r>
          </w:p>
          <w:p w14:paraId="74EF620E" w14:textId="77777777" w:rsidR="0050088E" w:rsidRPr="0044475E" w:rsidRDefault="0050088E" w:rsidP="0050088E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Önerilen </w:t>
            </w:r>
            <w:r w:rsidRPr="0044475E">
              <w:rPr>
                <w:rFonts w:ascii="Times New Roman" w:eastAsia="Times New Roman" w:hAnsi="Times New Roman" w:cs="Times New Roman"/>
                <w:i/>
                <w:noProof/>
                <w:color w:val="000000" w:themeColor="text1"/>
                <w:sz w:val="20"/>
                <w:szCs w:val="20"/>
              </w:rPr>
              <w:t>“Tez Konusu Değişikliği Form”</w:t>
            </w:r>
            <w:r w:rsidRPr="0044475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ile gönderilmediği takdirde teslim edilen Yüksek Lisans Tez Konusu bu formda belirtilen konudan </w:t>
            </w:r>
            <w:r w:rsidRPr="0044475E">
              <w:rPr>
                <w:rFonts w:ascii="Times New Roman" w:eastAsia="Times New Roman" w:hAnsi="Times New Roman" w:cs="Times New Roman"/>
                <w:i/>
                <w:noProof/>
                <w:color w:val="000000" w:themeColor="text1"/>
                <w:sz w:val="20"/>
                <w:szCs w:val="20"/>
              </w:rPr>
              <w:t>farklı olamaz.</w:t>
            </w:r>
          </w:p>
          <w:p w14:paraId="1E91A7AD" w14:textId="765156D8" w:rsidR="0050088E" w:rsidRPr="0044475E" w:rsidRDefault="0050088E" w:rsidP="0050088E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Form bilgisayar ortamında yazım kurallarına uygun olarak doldurulacaktır.</w:t>
            </w:r>
          </w:p>
          <w:p w14:paraId="297D9E3F" w14:textId="00CA9338" w:rsidR="0050088E" w:rsidRPr="0044475E" w:rsidRDefault="0050088E" w:rsidP="0050088E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44475E">
              <w:rPr>
                <w:rFonts w:ascii="Times New Roman" w:eastAsia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>Form istendiği kadar genişletilebilir.</w:t>
            </w:r>
          </w:p>
          <w:p w14:paraId="702720D2" w14:textId="77777777" w:rsidR="0050088E" w:rsidRPr="0044475E" w:rsidRDefault="0050088E" w:rsidP="0050088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007E835D" w14:textId="77777777" w:rsidR="00432855" w:rsidRPr="0044475E" w:rsidRDefault="00432855" w:rsidP="004328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</w:pPr>
    </w:p>
    <w:p w14:paraId="4F0BB0FD" w14:textId="69D12E8D" w:rsidR="0009108B" w:rsidRPr="0044475E" w:rsidRDefault="00655474" w:rsidP="00655474">
      <w:pPr>
        <w:spacing w:after="0" w:line="240" w:lineRule="auto"/>
        <w:ind w:left="284" w:hanging="426"/>
        <w:jc w:val="both"/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</w:pPr>
      <w:r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>(I)</w:t>
      </w:r>
      <w:r w:rsidR="00432855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ab/>
      </w:r>
      <w:r w:rsidR="0009108B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>Belirlenen uzman savunma sanayi danışmanı yok ise isim önerilerinizi belirtiniz.</w:t>
      </w:r>
    </w:p>
    <w:p w14:paraId="76F4E9F9" w14:textId="7948E552" w:rsidR="0009108B" w:rsidRPr="0044475E" w:rsidRDefault="00655474" w:rsidP="0009108B">
      <w:pPr>
        <w:spacing w:after="0" w:line="240" w:lineRule="auto"/>
        <w:ind w:left="284" w:hanging="426"/>
        <w:jc w:val="both"/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</w:pPr>
      <w:r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>(II)</w:t>
      </w:r>
      <w:r w:rsidR="00432855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 </w:t>
      </w:r>
      <w:r w:rsidR="00DD0B0A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  </w:t>
      </w:r>
      <w:r w:rsidR="0009108B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>Bildirilen tez önerisinin savunma sanayi ve teknolojileri alanına sağlayacağı katkı, özgünlük ve yenilik başlıklarının bu alana girilmesi gereklidir.</w:t>
      </w:r>
    </w:p>
    <w:p w14:paraId="536B8E72" w14:textId="2C1C0B70" w:rsidR="00432855" w:rsidRPr="0044475E" w:rsidRDefault="0009108B" w:rsidP="00655474">
      <w:pPr>
        <w:spacing w:after="0" w:line="240" w:lineRule="auto"/>
        <w:ind w:left="284" w:hanging="426"/>
        <w:jc w:val="both"/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</w:pPr>
      <w:r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(III) </w:t>
      </w:r>
      <w:r w:rsidR="00655474" w:rsidRPr="0044475E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0"/>
          <w:szCs w:val="20"/>
        </w:rPr>
        <w:t>Bildirilen tez konusu</w:t>
      </w:r>
      <w:r w:rsidR="0050088E" w:rsidRPr="0044475E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0"/>
          <w:szCs w:val="20"/>
        </w:rPr>
        <w:t xml:space="preserve"> </w:t>
      </w:r>
      <w:r w:rsidR="00036F6A" w:rsidRPr="0044475E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0"/>
          <w:szCs w:val="20"/>
        </w:rPr>
        <w:t>üniversitemiz misyonu çerçevesinde Savunma Sa</w:t>
      </w:r>
      <w:r w:rsidR="00DD0B0A" w:rsidRPr="0044475E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0"/>
          <w:szCs w:val="20"/>
        </w:rPr>
        <w:t>n</w:t>
      </w:r>
      <w:r w:rsidR="00036F6A" w:rsidRPr="0044475E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0"/>
          <w:szCs w:val="20"/>
        </w:rPr>
        <w:t>ayi firmalarına gönderilecektir</w:t>
      </w:r>
      <w:r w:rsidR="00036F6A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>. Bu nedenle tez konusuna</w:t>
      </w:r>
      <w:r w:rsidR="00655474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 ilgi duyabilecek savunma sanayi kuruluş/kuruluşlarının ismini</w:t>
      </w:r>
      <w:r w:rsidR="00DA2F2A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 ve iletilmesini istediğiniz birimi belirtiniz.</w:t>
      </w:r>
    </w:p>
    <w:p w14:paraId="0BF0812D" w14:textId="7C45DE59" w:rsidR="00655474" w:rsidRPr="0044475E" w:rsidRDefault="00655474" w:rsidP="00655474">
      <w:pPr>
        <w:spacing w:after="0" w:line="240" w:lineRule="auto"/>
        <w:ind w:left="284" w:hanging="426"/>
        <w:jc w:val="both"/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</w:pPr>
      <w:r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>(IV)</w:t>
      </w:r>
      <w:r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ab/>
        <w:t>Bildirilen tez konusunun</w:t>
      </w:r>
      <w:r w:rsidR="0009108B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 yürütülmesinde ihtiyaç duyulan üniversitemiz destek mekanizmaları ya da </w:t>
      </w:r>
      <w:r w:rsidR="00B179C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başvurulması düşünülen </w:t>
      </w:r>
      <w:r w:rsidR="0009108B"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kurum dışı destekler </w:t>
      </w:r>
      <w:r w:rsidRPr="0044475E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0"/>
        </w:rPr>
        <w:t xml:space="preserve">açıklanmalıdır. </w:t>
      </w:r>
    </w:p>
    <w:p w14:paraId="4BC7EDA3" w14:textId="77F7BAFD" w:rsidR="00D22867" w:rsidRPr="0044475E" w:rsidRDefault="00D22867" w:rsidP="00D2286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color w:val="000000" w:themeColor="text1"/>
          <w:sz w:val="20"/>
          <w:szCs w:val="20"/>
        </w:rPr>
      </w:pPr>
    </w:p>
    <w:sectPr w:rsidR="00D22867" w:rsidRPr="0044475E" w:rsidSect="0050088E">
      <w:footerReference w:type="default" r:id="rId9"/>
      <w:pgSz w:w="11906" w:h="16838"/>
      <w:pgMar w:top="568" w:right="1134" w:bottom="284" w:left="1134" w:header="709" w:footer="709" w:gutter="0"/>
      <w:pgBorders w:offsetFrom="page">
        <w:top w:val="single" w:sz="12" w:space="24" w:color="000000" w:themeColor="text1"/>
        <w:left w:val="single" w:sz="12" w:space="24" w:color="000000" w:themeColor="text1"/>
        <w:bottom w:val="single" w:sz="12" w:space="24" w:color="000000" w:themeColor="text1"/>
        <w:right w:val="single" w:sz="12" w:space="24" w:color="000000" w:themeColor="tex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FC25AB" w14:textId="77777777" w:rsidR="006633EB" w:rsidRDefault="006633EB" w:rsidP="00D81D61">
      <w:pPr>
        <w:spacing w:after="0" w:line="240" w:lineRule="auto"/>
      </w:pPr>
      <w:r>
        <w:separator/>
      </w:r>
    </w:p>
  </w:endnote>
  <w:endnote w:type="continuationSeparator" w:id="0">
    <w:p w14:paraId="61B0D972" w14:textId="77777777" w:rsidR="006633EB" w:rsidRDefault="006633EB" w:rsidP="00D81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39" w:type="dxa"/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177BA3" w:rsidRPr="00177BA3" w14:paraId="123B570E" w14:textId="77777777" w:rsidTr="00040E19">
      <w:trPr>
        <w:trHeight w:val="559"/>
      </w:trPr>
      <w:tc>
        <w:tcPr>
          <w:tcW w:w="666" w:type="dxa"/>
          <w:shd w:val="clear" w:color="auto" w:fill="auto"/>
        </w:tcPr>
        <w:p w14:paraId="268A24EC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Cambria" w:eastAsia="Times New Roman" w:hAnsi="Cambria" w:cs="Times New Roman"/>
              <w:b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002060"/>
              <w:sz w:val="16"/>
              <w:szCs w:val="16"/>
              <w:lang w:val="en-US"/>
            </w:rPr>
            <w:t>Adres</w:t>
          </w:r>
        </w:p>
      </w:tc>
      <w:tc>
        <w:tcPr>
          <w:tcW w:w="259" w:type="dxa"/>
          <w:shd w:val="clear" w:color="auto" w:fill="auto"/>
        </w:tcPr>
        <w:p w14:paraId="1CB74309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  <w:t>:</w:t>
          </w:r>
        </w:p>
      </w:tc>
      <w:tc>
        <w:tcPr>
          <w:tcW w:w="2773" w:type="dxa"/>
          <w:shd w:val="clear" w:color="auto" w:fill="auto"/>
        </w:tcPr>
        <w:p w14:paraId="3D9366D1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  <w:t>Sivas Bilim ve Teknoloji Üniversitesi Lisansüstü Eğitim Enstitüsü</w:t>
          </w:r>
        </w:p>
        <w:p w14:paraId="5ADC42C1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  <w:t>Merkez / SİVAS</w:t>
          </w:r>
        </w:p>
      </w:tc>
      <w:tc>
        <w:tcPr>
          <w:tcW w:w="283" w:type="dxa"/>
          <w:shd w:val="clear" w:color="auto" w:fill="auto"/>
        </w:tcPr>
        <w:p w14:paraId="4EF9D65B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</w:p>
      </w:tc>
      <w:tc>
        <w:tcPr>
          <w:tcW w:w="1414" w:type="dxa"/>
          <w:shd w:val="clear" w:color="auto" w:fill="auto"/>
        </w:tcPr>
        <w:p w14:paraId="61A13EA4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  <w:t>Telefon</w:t>
          </w:r>
        </w:p>
        <w:p w14:paraId="01ED14C4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  <w:t>Fax</w:t>
          </w:r>
        </w:p>
        <w:p w14:paraId="7F4247FD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  <w:t>e- mail</w:t>
          </w:r>
        </w:p>
      </w:tc>
      <w:tc>
        <w:tcPr>
          <w:tcW w:w="283" w:type="dxa"/>
          <w:shd w:val="clear" w:color="auto" w:fill="auto"/>
        </w:tcPr>
        <w:p w14:paraId="2CD0BC3C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  <w:t>:</w:t>
          </w:r>
        </w:p>
        <w:p w14:paraId="5ED215FF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  <w:t>:</w:t>
          </w:r>
        </w:p>
        <w:p w14:paraId="3CA2CD6D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b/>
              <w:noProof/>
              <w:color w:val="2F5496"/>
              <w:sz w:val="16"/>
              <w:szCs w:val="16"/>
              <w:lang w:val="en-US"/>
            </w:rPr>
            <w:t xml:space="preserve">: </w:t>
          </w:r>
        </w:p>
      </w:tc>
      <w:tc>
        <w:tcPr>
          <w:tcW w:w="2827" w:type="dxa"/>
          <w:shd w:val="clear" w:color="auto" w:fill="auto"/>
        </w:tcPr>
        <w:p w14:paraId="4CAF96C1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  <w:t>0346 219 13 98</w:t>
          </w:r>
        </w:p>
        <w:p w14:paraId="073740E2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  <w:t>0346 219 16 78</w:t>
          </w:r>
        </w:p>
        <w:p w14:paraId="6DC0DE9D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  <w:t>seyit.karapinar@sivas.edu.tr</w:t>
          </w:r>
        </w:p>
      </w:tc>
      <w:tc>
        <w:tcPr>
          <w:tcW w:w="1134" w:type="dxa"/>
          <w:shd w:val="clear" w:color="auto" w:fill="auto"/>
        </w:tcPr>
        <w:p w14:paraId="1B2915F0" w14:textId="77777777" w:rsidR="00177BA3" w:rsidRPr="00177BA3" w:rsidRDefault="00177BA3" w:rsidP="00177BA3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Cambria" w:eastAsia="Times New Roman" w:hAnsi="Cambria" w:cs="Times New Roman"/>
              <w:noProof/>
              <w:sz w:val="16"/>
              <w:szCs w:val="16"/>
              <w:lang w:val="en-US"/>
            </w:rPr>
          </w:pPr>
          <w:r w:rsidRPr="00177BA3"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  <w:lang w:val="en-US"/>
            </w:rPr>
            <w:t xml:space="preserve">Sayfa 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fldChar w:fldCharType="begin"/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instrText>PAGE  \* Arabic  \* MERGEFORMAT</w:instrTex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fldChar w:fldCharType="separate"/>
          </w:r>
          <w:r w:rsidR="005A2DEA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t>1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fldChar w:fldCharType="end"/>
          </w:r>
          <w:r w:rsidRPr="00177BA3">
            <w:rPr>
              <w:rFonts w:ascii="Cambria" w:eastAsia="Times New Roman" w:hAnsi="Cambria" w:cs="Times New Roman"/>
              <w:noProof/>
              <w:color w:val="002060"/>
              <w:sz w:val="16"/>
              <w:szCs w:val="16"/>
              <w:lang w:val="en-US"/>
            </w:rPr>
            <w:t xml:space="preserve"> / 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fldChar w:fldCharType="begin"/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instrText>NUMPAGES  \* Arabic  \* MERGEFORMAT</w:instrTex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fldChar w:fldCharType="separate"/>
          </w:r>
          <w:r w:rsidR="005A2DEA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t>1</w:t>
          </w:r>
          <w:r w:rsidRPr="00177BA3">
            <w:rPr>
              <w:rFonts w:ascii="Cambria" w:eastAsia="Times New Roman" w:hAnsi="Cambria" w:cs="Times New Roman"/>
              <w:b/>
              <w:bCs/>
              <w:noProof/>
              <w:color w:val="002060"/>
              <w:sz w:val="16"/>
              <w:szCs w:val="16"/>
              <w:lang w:val="en-US"/>
            </w:rPr>
            <w:fldChar w:fldCharType="end"/>
          </w:r>
        </w:p>
      </w:tc>
    </w:tr>
  </w:tbl>
  <w:p w14:paraId="02D3B6A4" w14:textId="77777777" w:rsidR="00177BA3" w:rsidRDefault="00177B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D22BB" w14:textId="77777777" w:rsidR="006633EB" w:rsidRDefault="006633EB" w:rsidP="00D81D61">
      <w:pPr>
        <w:spacing w:after="0" w:line="240" w:lineRule="auto"/>
      </w:pPr>
      <w:r>
        <w:separator/>
      </w:r>
    </w:p>
  </w:footnote>
  <w:footnote w:type="continuationSeparator" w:id="0">
    <w:p w14:paraId="70DC35A5" w14:textId="77777777" w:rsidR="006633EB" w:rsidRDefault="006633EB" w:rsidP="00D81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0E2FE6"/>
    <w:multiLevelType w:val="hybridMultilevel"/>
    <w:tmpl w:val="FFF032A4"/>
    <w:lvl w:ilvl="0" w:tplc="8EFC06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444BF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311EC"/>
    <w:multiLevelType w:val="hybridMultilevel"/>
    <w:tmpl w:val="F1FAB8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E37B90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2D34C6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9417E"/>
    <w:multiLevelType w:val="hybridMultilevel"/>
    <w:tmpl w:val="E1E6D6B2"/>
    <w:lvl w:ilvl="0" w:tplc="32B0D11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DA2NzM3sDA0M7dU0lEKTi0uzszPAymwrAUA5rFFhCwAAAA="/>
  </w:docVars>
  <w:rsids>
    <w:rsidRoot w:val="00A90F62"/>
    <w:rsid w:val="00004200"/>
    <w:rsid w:val="00007B63"/>
    <w:rsid w:val="00017E9B"/>
    <w:rsid w:val="00025A83"/>
    <w:rsid w:val="00035C64"/>
    <w:rsid w:val="00036F6A"/>
    <w:rsid w:val="000412F4"/>
    <w:rsid w:val="00044931"/>
    <w:rsid w:val="00053DF5"/>
    <w:rsid w:val="000712B2"/>
    <w:rsid w:val="00071ADE"/>
    <w:rsid w:val="000778AD"/>
    <w:rsid w:val="00086DB3"/>
    <w:rsid w:val="0009108B"/>
    <w:rsid w:val="00095718"/>
    <w:rsid w:val="000A11F0"/>
    <w:rsid w:val="000D546C"/>
    <w:rsid w:val="000F0398"/>
    <w:rsid w:val="000F2071"/>
    <w:rsid w:val="00102546"/>
    <w:rsid w:val="00110279"/>
    <w:rsid w:val="001256DA"/>
    <w:rsid w:val="0013641B"/>
    <w:rsid w:val="0014065D"/>
    <w:rsid w:val="001428A1"/>
    <w:rsid w:val="00152832"/>
    <w:rsid w:val="00154FED"/>
    <w:rsid w:val="0015527F"/>
    <w:rsid w:val="0015607F"/>
    <w:rsid w:val="001661CB"/>
    <w:rsid w:val="00177BA3"/>
    <w:rsid w:val="001910A6"/>
    <w:rsid w:val="0019200F"/>
    <w:rsid w:val="001971FC"/>
    <w:rsid w:val="001A3C66"/>
    <w:rsid w:val="001B4B01"/>
    <w:rsid w:val="001C10A1"/>
    <w:rsid w:val="001C54AF"/>
    <w:rsid w:val="001C75B7"/>
    <w:rsid w:val="001D3D9B"/>
    <w:rsid w:val="001E5455"/>
    <w:rsid w:val="001E5C8E"/>
    <w:rsid w:val="001F52AD"/>
    <w:rsid w:val="00207EF7"/>
    <w:rsid w:val="00210483"/>
    <w:rsid w:val="002427D7"/>
    <w:rsid w:val="00251C04"/>
    <w:rsid w:val="00255382"/>
    <w:rsid w:val="00265D41"/>
    <w:rsid w:val="00273D47"/>
    <w:rsid w:val="002762D0"/>
    <w:rsid w:val="00286FCD"/>
    <w:rsid w:val="00292603"/>
    <w:rsid w:val="00292F85"/>
    <w:rsid w:val="00295B2C"/>
    <w:rsid w:val="002B11C8"/>
    <w:rsid w:val="002B20B1"/>
    <w:rsid w:val="002B4A21"/>
    <w:rsid w:val="002C393B"/>
    <w:rsid w:val="002C3A1C"/>
    <w:rsid w:val="002D2EFC"/>
    <w:rsid w:val="00300F30"/>
    <w:rsid w:val="00304FC1"/>
    <w:rsid w:val="00327CFB"/>
    <w:rsid w:val="00353F27"/>
    <w:rsid w:val="00362E0B"/>
    <w:rsid w:val="00364190"/>
    <w:rsid w:val="00375710"/>
    <w:rsid w:val="003762E6"/>
    <w:rsid w:val="003B380F"/>
    <w:rsid w:val="003C2862"/>
    <w:rsid w:val="003C3FA8"/>
    <w:rsid w:val="003C7694"/>
    <w:rsid w:val="003D1502"/>
    <w:rsid w:val="003D1983"/>
    <w:rsid w:val="003E624A"/>
    <w:rsid w:val="003E7EB5"/>
    <w:rsid w:val="003F503D"/>
    <w:rsid w:val="003F7FB5"/>
    <w:rsid w:val="00401045"/>
    <w:rsid w:val="00402BA2"/>
    <w:rsid w:val="00404AF2"/>
    <w:rsid w:val="00415FD8"/>
    <w:rsid w:val="00432855"/>
    <w:rsid w:val="0044475E"/>
    <w:rsid w:val="004510E3"/>
    <w:rsid w:val="00451514"/>
    <w:rsid w:val="004552F4"/>
    <w:rsid w:val="00467E03"/>
    <w:rsid w:val="0048026E"/>
    <w:rsid w:val="00482AD8"/>
    <w:rsid w:val="004851F9"/>
    <w:rsid w:val="004B20A1"/>
    <w:rsid w:val="004C247C"/>
    <w:rsid w:val="004C5E9C"/>
    <w:rsid w:val="004D3A86"/>
    <w:rsid w:val="004F174C"/>
    <w:rsid w:val="0050088E"/>
    <w:rsid w:val="00502F18"/>
    <w:rsid w:val="00505B58"/>
    <w:rsid w:val="00506D8C"/>
    <w:rsid w:val="00512E90"/>
    <w:rsid w:val="00530786"/>
    <w:rsid w:val="00547BD4"/>
    <w:rsid w:val="0055025F"/>
    <w:rsid w:val="00565E96"/>
    <w:rsid w:val="0057504E"/>
    <w:rsid w:val="00580158"/>
    <w:rsid w:val="00581891"/>
    <w:rsid w:val="00586AB4"/>
    <w:rsid w:val="00587C78"/>
    <w:rsid w:val="00595C03"/>
    <w:rsid w:val="005A2DEA"/>
    <w:rsid w:val="005B7381"/>
    <w:rsid w:val="005C3E84"/>
    <w:rsid w:val="005C434D"/>
    <w:rsid w:val="005D0EA1"/>
    <w:rsid w:val="005D34D3"/>
    <w:rsid w:val="005D4E77"/>
    <w:rsid w:val="005D79CF"/>
    <w:rsid w:val="005E49E5"/>
    <w:rsid w:val="005E649D"/>
    <w:rsid w:val="005F1A93"/>
    <w:rsid w:val="00600CA9"/>
    <w:rsid w:val="006419A6"/>
    <w:rsid w:val="00655474"/>
    <w:rsid w:val="00662968"/>
    <w:rsid w:val="006633EB"/>
    <w:rsid w:val="006705EA"/>
    <w:rsid w:val="0067576F"/>
    <w:rsid w:val="00695F32"/>
    <w:rsid w:val="006A0385"/>
    <w:rsid w:val="006B4C14"/>
    <w:rsid w:val="006C1858"/>
    <w:rsid w:val="006D1056"/>
    <w:rsid w:val="006E4056"/>
    <w:rsid w:val="006E54C5"/>
    <w:rsid w:val="006F43C4"/>
    <w:rsid w:val="006F56CB"/>
    <w:rsid w:val="00710B84"/>
    <w:rsid w:val="00710C5D"/>
    <w:rsid w:val="00721935"/>
    <w:rsid w:val="00730BA5"/>
    <w:rsid w:val="00732187"/>
    <w:rsid w:val="00754CB1"/>
    <w:rsid w:val="00760E64"/>
    <w:rsid w:val="007A3324"/>
    <w:rsid w:val="007A5E51"/>
    <w:rsid w:val="007B7084"/>
    <w:rsid w:val="007D6587"/>
    <w:rsid w:val="007E1B83"/>
    <w:rsid w:val="007E5993"/>
    <w:rsid w:val="007F10A6"/>
    <w:rsid w:val="007F2E83"/>
    <w:rsid w:val="00804D05"/>
    <w:rsid w:val="008072D6"/>
    <w:rsid w:val="00826C20"/>
    <w:rsid w:val="0083676D"/>
    <w:rsid w:val="00837576"/>
    <w:rsid w:val="00841F60"/>
    <w:rsid w:val="0084522D"/>
    <w:rsid w:val="008542DA"/>
    <w:rsid w:val="008752D9"/>
    <w:rsid w:val="00877DF6"/>
    <w:rsid w:val="00893AEB"/>
    <w:rsid w:val="00896A8B"/>
    <w:rsid w:val="008B2937"/>
    <w:rsid w:val="008C4106"/>
    <w:rsid w:val="008D0DF3"/>
    <w:rsid w:val="008D7950"/>
    <w:rsid w:val="008E5983"/>
    <w:rsid w:val="00905247"/>
    <w:rsid w:val="00905DFC"/>
    <w:rsid w:val="009231AE"/>
    <w:rsid w:val="009239CC"/>
    <w:rsid w:val="00925DCB"/>
    <w:rsid w:val="0093768A"/>
    <w:rsid w:val="0094624D"/>
    <w:rsid w:val="00946F49"/>
    <w:rsid w:val="00954B13"/>
    <w:rsid w:val="00957425"/>
    <w:rsid w:val="00963E2A"/>
    <w:rsid w:val="00973775"/>
    <w:rsid w:val="00976C0C"/>
    <w:rsid w:val="00982415"/>
    <w:rsid w:val="00991DE3"/>
    <w:rsid w:val="00995600"/>
    <w:rsid w:val="009C3E11"/>
    <w:rsid w:val="009C5121"/>
    <w:rsid w:val="009C622B"/>
    <w:rsid w:val="009E57DA"/>
    <w:rsid w:val="00A040D4"/>
    <w:rsid w:val="00A04CC7"/>
    <w:rsid w:val="00A06E70"/>
    <w:rsid w:val="00A1466E"/>
    <w:rsid w:val="00A23480"/>
    <w:rsid w:val="00A3045B"/>
    <w:rsid w:val="00A35C91"/>
    <w:rsid w:val="00A5598C"/>
    <w:rsid w:val="00A90F62"/>
    <w:rsid w:val="00A91D11"/>
    <w:rsid w:val="00A956BD"/>
    <w:rsid w:val="00AB5A6F"/>
    <w:rsid w:val="00AB6510"/>
    <w:rsid w:val="00AC2760"/>
    <w:rsid w:val="00AD0E86"/>
    <w:rsid w:val="00AD3689"/>
    <w:rsid w:val="00AD38DB"/>
    <w:rsid w:val="00AD6FC2"/>
    <w:rsid w:val="00AE01FC"/>
    <w:rsid w:val="00AE0EE5"/>
    <w:rsid w:val="00AE2030"/>
    <w:rsid w:val="00AE2A42"/>
    <w:rsid w:val="00AF1730"/>
    <w:rsid w:val="00AF238E"/>
    <w:rsid w:val="00B00CE3"/>
    <w:rsid w:val="00B13896"/>
    <w:rsid w:val="00B179CE"/>
    <w:rsid w:val="00B17BD7"/>
    <w:rsid w:val="00B21E93"/>
    <w:rsid w:val="00B22E7B"/>
    <w:rsid w:val="00B64F3B"/>
    <w:rsid w:val="00B84D1D"/>
    <w:rsid w:val="00B92BBC"/>
    <w:rsid w:val="00BA6D8D"/>
    <w:rsid w:val="00BB783C"/>
    <w:rsid w:val="00BD442C"/>
    <w:rsid w:val="00BD4FCA"/>
    <w:rsid w:val="00BE2633"/>
    <w:rsid w:val="00C163B7"/>
    <w:rsid w:val="00C2639F"/>
    <w:rsid w:val="00C34E8B"/>
    <w:rsid w:val="00C506F4"/>
    <w:rsid w:val="00C5275A"/>
    <w:rsid w:val="00C67B93"/>
    <w:rsid w:val="00C70316"/>
    <w:rsid w:val="00C744F5"/>
    <w:rsid w:val="00C83109"/>
    <w:rsid w:val="00C85005"/>
    <w:rsid w:val="00C95240"/>
    <w:rsid w:val="00CA0F45"/>
    <w:rsid w:val="00CA1EEA"/>
    <w:rsid w:val="00CB7E33"/>
    <w:rsid w:val="00CC126B"/>
    <w:rsid w:val="00CC40D2"/>
    <w:rsid w:val="00CC74CF"/>
    <w:rsid w:val="00CF0BB6"/>
    <w:rsid w:val="00CF2BFF"/>
    <w:rsid w:val="00D22867"/>
    <w:rsid w:val="00D229BD"/>
    <w:rsid w:val="00D31A25"/>
    <w:rsid w:val="00D36006"/>
    <w:rsid w:val="00D36BB2"/>
    <w:rsid w:val="00D45599"/>
    <w:rsid w:val="00D67362"/>
    <w:rsid w:val="00D70AEB"/>
    <w:rsid w:val="00D73384"/>
    <w:rsid w:val="00D73615"/>
    <w:rsid w:val="00D753FB"/>
    <w:rsid w:val="00D81D61"/>
    <w:rsid w:val="00D84822"/>
    <w:rsid w:val="00DA19AD"/>
    <w:rsid w:val="00DA2F2A"/>
    <w:rsid w:val="00DB2D5C"/>
    <w:rsid w:val="00DB4461"/>
    <w:rsid w:val="00DC7F97"/>
    <w:rsid w:val="00DD0B0A"/>
    <w:rsid w:val="00DD2D95"/>
    <w:rsid w:val="00DD7279"/>
    <w:rsid w:val="00DE0C33"/>
    <w:rsid w:val="00DE3481"/>
    <w:rsid w:val="00DE7F5D"/>
    <w:rsid w:val="00DF023C"/>
    <w:rsid w:val="00E024BB"/>
    <w:rsid w:val="00E37F03"/>
    <w:rsid w:val="00E418C7"/>
    <w:rsid w:val="00E529C7"/>
    <w:rsid w:val="00E71EBF"/>
    <w:rsid w:val="00E758F4"/>
    <w:rsid w:val="00E75C6B"/>
    <w:rsid w:val="00E8181F"/>
    <w:rsid w:val="00E83956"/>
    <w:rsid w:val="00EA4E3D"/>
    <w:rsid w:val="00EC05CC"/>
    <w:rsid w:val="00EC0D5F"/>
    <w:rsid w:val="00EC5DDB"/>
    <w:rsid w:val="00EE1507"/>
    <w:rsid w:val="00EF26BE"/>
    <w:rsid w:val="00EF3007"/>
    <w:rsid w:val="00EF4778"/>
    <w:rsid w:val="00EF7679"/>
    <w:rsid w:val="00EF779A"/>
    <w:rsid w:val="00F00287"/>
    <w:rsid w:val="00F02505"/>
    <w:rsid w:val="00F03958"/>
    <w:rsid w:val="00F12CD1"/>
    <w:rsid w:val="00F148BF"/>
    <w:rsid w:val="00F1635B"/>
    <w:rsid w:val="00F21C10"/>
    <w:rsid w:val="00F70DE7"/>
    <w:rsid w:val="00F73B49"/>
    <w:rsid w:val="00F93820"/>
    <w:rsid w:val="00FA4EC9"/>
    <w:rsid w:val="00FC0439"/>
    <w:rsid w:val="00FC4DC0"/>
    <w:rsid w:val="00FD11CB"/>
    <w:rsid w:val="00FE6D11"/>
    <w:rsid w:val="00FF38AD"/>
    <w:rsid w:val="00FF5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A1180"/>
  <w15:docId w15:val="{00530804-B7BD-4115-98EE-5383D95CF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90F6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FC0439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A90F62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0F62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Heading5Char">
    <w:name w:val="Heading 5 Char"/>
    <w:basedOn w:val="DefaultParagraphFont"/>
    <w:link w:val="Heading5"/>
    <w:rsid w:val="00A90F62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A90F62"/>
    <w:pPr>
      <w:ind w:left="720"/>
      <w:contextualSpacing/>
    </w:pPr>
  </w:style>
  <w:style w:type="table" w:styleId="TableGrid">
    <w:name w:val="Table Grid"/>
    <w:basedOn w:val="TableNormal"/>
    <w:uiPriority w:val="59"/>
    <w:rsid w:val="00AD0E8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2">
    <w:name w:val="Body Text 2"/>
    <w:basedOn w:val="Normal"/>
    <w:link w:val="BodyText2Char"/>
    <w:rsid w:val="00FC0439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FC043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odyText3">
    <w:name w:val="Body Text 3"/>
    <w:basedOn w:val="Normal"/>
    <w:link w:val="BodyText3Char"/>
    <w:rsid w:val="00FC0439"/>
    <w:pPr>
      <w:spacing w:after="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FC0439"/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Heading2Char">
    <w:name w:val="Heading 2 Char"/>
    <w:basedOn w:val="DefaultParagraphFont"/>
    <w:link w:val="Heading2"/>
    <w:rsid w:val="00FC0439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BodyText">
    <w:name w:val="Body Text"/>
    <w:basedOn w:val="Normal"/>
    <w:link w:val="BodyTextChar"/>
    <w:rsid w:val="00FC043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FC0439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81D6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1D6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81D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81D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1D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81D6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04D0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28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862"/>
  </w:style>
  <w:style w:type="paragraph" w:styleId="Footer">
    <w:name w:val="footer"/>
    <w:basedOn w:val="Normal"/>
    <w:link w:val="FooterChar"/>
    <w:uiPriority w:val="99"/>
    <w:unhideWhenUsed/>
    <w:rsid w:val="003C28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862"/>
  </w:style>
  <w:style w:type="paragraph" w:styleId="NoSpacing">
    <w:name w:val="No Spacing"/>
    <w:uiPriority w:val="1"/>
    <w:qFormat/>
    <w:rsid w:val="001E5C8E"/>
    <w:pPr>
      <w:spacing w:after="0" w:line="240" w:lineRule="auto"/>
    </w:pPr>
    <w:rPr>
      <w:rFonts w:eastAsiaTheme="minorHAns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5C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9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95020B3-0BE9-4735-860C-AABFF28D1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BTÜ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re Biçer</dc:creator>
  <cp:lastModifiedBy>ali suat yıldız</cp:lastModifiedBy>
  <cp:revision>23</cp:revision>
  <dcterms:created xsi:type="dcterms:W3CDTF">2021-05-03T08:14:00Z</dcterms:created>
  <dcterms:modified xsi:type="dcterms:W3CDTF">2021-05-05T21:04:00Z</dcterms:modified>
</cp:coreProperties>
</file>